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F73D29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F73D29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8A071D" w:rsidRDefault="003D1392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Diploma project</w:t>
            </w:r>
            <w:r w:rsidR="009507CE">
              <w:rPr>
                <w:sz w:val="22"/>
                <w:szCs w:val="22"/>
                <w:lang w:val="en-US"/>
              </w:rPr>
              <w:t xml:space="preserve"> </w:t>
            </w:r>
            <w:r w:rsidR="008A071D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9507CE" w:rsidRDefault="003D1392" w:rsidP="00971907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Pr</w:t>
            </w:r>
            <w:r w:rsidR="00971907">
              <w:rPr>
                <w:sz w:val="22"/>
                <w:szCs w:val="22"/>
                <w:lang w:val="en-US"/>
              </w:rPr>
              <w:t>ojekt</w:t>
            </w:r>
            <w:proofErr w:type="spellEnd"/>
            <w:r w:rsidR="00971907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dyplomow</w:t>
            </w:r>
            <w:r w:rsidR="00971907">
              <w:rPr>
                <w:sz w:val="22"/>
                <w:szCs w:val="22"/>
                <w:lang w:val="en-US"/>
              </w:rPr>
              <w:t>y</w:t>
            </w:r>
            <w:proofErr w:type="spellEnd"/>
            <w:r w:rsidR="009507CE" w:rsidRPr="009507CE">
              <w:rPr>
                <w:sz w:val="22"/>
                <w:szCs w:val="22"/>
                <w:lang w:val="en-US"/>
              </w:rPr>
              <w:t xml:space="preserve"> </w:t>
            </w:r>
            <w:r w:rsidR="008A071D" w:rsidRPr="009507CE">
              <w:rPr>
                <w:sz w:val="22"/>
                <w:szCs w:val="22"/>
                <w:lang w:val="en-US"/>
              </w:rPr>
              <w:t>-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CE28A8" w:rsidP="00CE28A8">
            <w:pPr>
              <w:rPr>
                <w:sz w:val="22"/>
                <w:szCs w:val="22"/>
                <w:lang w:val="en-US"/>
              </w:rPr>
            </w:pPr>
            <w:r w:rsidRPr="00CE28A8">
              <w:rPr>
                <w:sz w:val="22"/>
                <w:szCs w:val="22"/>
                <w:lang w:val="en-US"/>
              </w:rPr>
              <w:t>13.3.1260</w:t>
            </w:r>
            <w:bookmarkStart w:id="0" w:name="_GoBack"/>
            <w:bookmarkEnd w:id="0"/>
          </w:p>
        </w:tc>
      </w:tr>
      <w:tr w:rsidR="00171F69" w:rsidRPr="003D1392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9507CE" w:rsidRPr="000C63C2" w:rsidTr="00210A2F">
              <w:tc>
                <w:tcPr>
                  <w:tcW w:w="2568" w:type="dxa"/>
                </w:tcPr>
                <w:p w:rsidR="009507CE" w:rsidRPr="00825F01" w:rsidRDefault="009507CE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9507CE" w:rsidRDefault="009507CE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9507CE" w:rsidRPr="000C63C2" w:rsidRDefault="009507CE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9507CE" w:rsidRPr="000C63C2" w:rsidRDefault="009507CE" w:rsidP="00320B85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3D1392" w:rsidP="000C63C2">
            <w:pPr>
              <w:rPr>
                <w:sz w:val="22"/>
                <w:szCs w:val="22"/>
              </w:rPr>
            </w:pPr>
            <w:r w:rsidRPr="003D1392">
              <w:rPr>
                <w:color w:val="FF0000"/>
                <w:sz w:val="22"/>
                <w:szCs w:val="22"/>
              </w:rPr>
              <w:t>Wszyscy z dr i wyżej</w:t>
            </w:r>
            <w:r>
              <w:rPr>
                <w:color w:val="FF0000"/>
                <w:sz w:val="22"/>
                <w:szCs w:val="22"/>
              </w:rPr>
              <w:t xml:space="preserve"> – aczkolwiek w rzeczywistości tylko kilka osób prowadzi dyplomy</w:t>
            </w:r>
          </w:p>
        </w:tc>
      </w:tr>
      <w:tr w:rsidR="00171F69" w:rsidRPr="003D1392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3D1392">
              <w:rPr>
                <w:b/>
                <w:sz w:val="22"/>
                <w:szCs w:val="22"/>
                <w:lang w:val="en-US"/>
              </w:rPr>
              <w:t>9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971907">
              <w:rPr>
                <w:rFonts w:eastAsiaTheme="minorHAnsi"/>
                <w:sz w:val="22"/>
                <w:szCs w:val="22"/>
                <w:lang w:val="en-GB" w:eastAsia="en-US"/>
              </w:rPr>
              <w:t>classes 9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>0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971907">
              <w:rPr>
                <w:rFonts w:eastAsiaTheme="minorHAnsi"/>
                <w:sz w:val="22"/>
                <w:szCs w:val="22"/>
                <w:lang w:val="en-GB" w:eastAsia="en-US"/>
              </w:rPr>
              <w:t>3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971907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10</w:t>
            </w:r>
            <w:r w:rsidR="00617BB5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971907">
              <w:rPr>
                <w:rFonts w:eastAsiaTheme="minorHAnsi"/>
                <w:sz w:val="22"/>
                <w:szCs w:val="22"/>
                <w:lang w:val="en-GB" w:eastAsia="en-US"/>
              </w:rPr>
              <w:t>22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971907">
              <w:rPr>
                <w:rFonts w:eastAsiaTheme="minorHAnsi"/>
                <w:sz w:val="22"/>
                <w:szCs w:val="22"/>
                <w:lang w:val="en-GB" w:eastAsia="en-US"/>
              </w:rPr>
              <w:t>9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3D1392" w:rsidP="009507CE">
            <w:pPr>
              <w:ind w:firstLine="696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</w:t>
            </w:r>
            <w:r w:rsidR="009507CE">
              <w:rPr>
                <w:sz w:val="22"/>
                <w:szCs w:val="22"/>
                <w:lang w:val="en-US"/>
              </w:rPr>
              <w:t>eminar</w:t>
            </w:r>
            <w:r>
              <w:rPr>
                <w:sz w:val="22"/>
                <w:szCs w:val="22"/>
                <w:lang w:val="en-US"/>
              </w:rPr>
              <w:t>,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3D139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  <w:r w:rsidR="003147D5">
              <w:rPr>
                <w:sz w:val="22"/>
                <w:szCs w:val="22"/>
                <w:lang w:val="en-US"/>
              </w:rPr>
              <w:t xml:space="preserve">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3D1392" w:rsidRDefault="003D139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 h - seminar</w:t>
            </w:r>
          </w:p>
          <w:p w:rsidR="005431D0" w:rsidRPr="000C63C2" w:rsidRDefault="003D1392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</w:t>
            </w:r>
            <w:r w:rsidR="000C63C2" w:rsidRPr="000C63C2">
              <w:rPr>
                <w:sz w:val="22"/>
                <w:szCs w:val="22"/>
                <w:lang w:val="en-US"/>
              </w:rPr>
              <w:t>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3D1392" w:rsidP="003D1392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</w:t>
            </w:r>
            <w:r w:rsidR="007371A3">
              <w:rPr>
                <w:sz w:val="22"/>
                <w:szCs w:val="22"/>
                <w:lang w:val="en-US"/>
              </w:rPr>
              <w:t>inter</w:t>
            </w:r>
            <w:r>
              <w:rPr>
                <w:sz w:val="22"/>
                <w:szCs w:val="22"/>
                <w:lang w:val="en-US"/>
              </w:rPr>
              <w:t>, 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0B85" w:rsidRPr="00BC709B" w:rsidRDefault="00320B85" w:rsidP="00320B85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320B85" w:rsidP="00320B85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3D1392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Default="003D1392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Diploma </w:t>
            </w:r>
            <w:r w:rsidR="009507CE">
              <w:rPr>
                <w:sz w:val="22"/>
                <w:szCs w:val="22"/>
                <w:lang w:val="en-GB"/>
              </w:rPr>
              <w:t>Semi</w:t>
            </w:r>
            <w:r>
              <w:rPr>
                <w:sz w:val="22"/>
                <w:szCs w:val="22"/>
                <w:lang w:val="en-GB"/>
              </w:rPr>
              <w:t>nar</w:t>
            </w:r>
            <w:r w:rsidR="00971907">
              <w:rPr>
                <w:sz w:val="22"/>
                <w:szCs w:val="22"/>
                <w:lang w:val="en-GB"/>
              </w:rPr>
              <w:t>, discussion</w:t>
            </w:r>
          </w:p>
          <w:p w:rsidR="003D1392" w:rsidRDefault="003D1392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Diploma laboratory</w:t>
            </w:r>
            <w:r w:rsidR="00971907">
              <w:rPr>
                <w:sz w:val="22"/>
                <w:szCs w:val="22"/>
                <w:lang w:val="en-GB"/>
              </w:rPr>
              <w:t>, experiments</w:t>
            </w:r>
          </w:p>
          <w:p w:rsidR="003D1392" w:rsidRPr="000C63C2" w:rsidRDefault="003D1392" w:rsidP="00210A2F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>Diploma exam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3D1392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A0915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3D1392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4256DD" w:rsidRDefault="004256DD" w:rsidP="00DC0F20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 report</w:t>
            </w:r>
          </w:p>
          <w:p w:rsidR="003D1392" w:rsidRPr="000C63C2" w:rsidRDefault="003D1392" w:rsidP="00DC0F2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ral exam</w:t>
            </w:r>
          </w:p>
        </w:tc>
      </w:tr>
      <w:tr w:rsidR="00171F69" w:rsidRPr="003D1392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3D1392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095BAF" w:rsidP="0089258F">
            <w:pPr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GB"/>
              </w:rPr>
              <w:t>Knowledge of basic issues in the field of chemistry and / or related scientific fields</w:t>
            </w:r>
          </w:p>
        </w:tc>
      </w:tr>
      <w:tr w:rsidR="00171F69" w:rsidRPr="003D1392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3"/>
              </w:numPr>
              <w:ind w:left="412" w:hanging="283"/>
              <w:rPr>
                <w:sz w:val="22"/>
                <w:szCs w:val="22"/>
                <w:lang w:val="en-GB"/>
              </w:rPr>
            </w:pPr>
            <w:r w:rsidRPr="00971907">
              <w:rPr>
                <w:sz w:val="22"/>
                <w:szCs w:val="22"/>
                <w:lang w:val="en-GB"/>
              </w:rPr>
              <w:t>To gain competences of correct performing of research in the field of selected specialization and / or topic of the diploma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3"/>
              </w:numPr>
              <w:ind w:left="412" w:hanging="283"/>
              <w:rPr>
                <w:sz w:val="22"/>
                <w:szCs w:val="22"/>
                <w:lang w:val="en-GB"/>
              </w:rPr>
            </w:pPr>
            <w:r w:rsidRPr="00971907">
              <w:rPr>
                <w:sz w:val="22"/>
                <w:szCs w:val="22"/>
                <w:lang w:val="en-GB"/>
              </w:rPr>
              <w:t>Acquainting with the basic aspects of the construction and operating principle of the used research equipment</w:t>
            </w:r>
          </w:p>
          <w:p w:rsidR="00971907" w:rsidRPr="00971907" w:rsidRDefault="00971907" w:rsidP="00365D5F">
            <w:pPr>
              <w:pStyle w:val="Akapitzlist"/>
              <w:numPr>
                <w:ilvl w:val="0"/>
                <w:numId w:val="3"/>
              </w:numPr>
              <w:ind w:left="412" w:hanging="283"/>
              <w:rPr>
                <w:sz w:val="22"/>
                <w:szCs w:val="22"/>
                <w:lang w:val="en-GB"/>
              </w:rPr>
            </w:pPr>
            <w:r w:rsidRPr="00971907">
              <w:rPr>
                <w:sz w:val="22"/>
                <w:szCs w:val="22"/>
                <w:lang w:val="en-GB"/>
              </w:rPr>
              <w:t>To gain knowledge in the field of the basic computational methods in the field of selected specialization and / or topic of the diploma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3"/>
              </w:numPr>
              <w:ind w:left="412" w:hanging="283"/>
              <w:rPr>
                <w:sz w:val="22"/>
                <w:szCs w:val="22"/>
                <w:lang w:val="en-GB"/>
              </w:rPr>
            </w:pPr>
            <w:r w:rsidRPr="00971907">
              <w:rPr>
                <w:sz w:val="22"/>
                <w:szCs w:val="22"/>
                <w:lang w:val="en-GB"/>
              </w:rPr>
              <w:t>Acquiring the ability of critical interpretation of the obtained results.</w:t>
            </w:r>
          </w:p>
          <w:p w:rsidR="00320B85" w:rsidRPr="00971907" w:rsidRDefault="00971907" w:rsidP="00971907">
            <w:pPr>
              <w:pStyle w:val="Akapitzlist"/>
              <w:numPr>
                <w:ilvl w:val="0"/>
                <w:numId w:val="3"/>
              </w:numPr>
              <w:ind w:left="412" w:hanging="283"/>
              <w:rPr>
                <w:sz w:val="22"/>
                <w:szCs w:val="22"/>
                <w:lang w:val="en-GB"/>
              </w:rPr>
            </w:pPr>
            <w:r w:rsidRPr="00971907">
              <w:rPr>
                <w:sz w:val="22"/>
                <w:szCs w:val="22"/>
                <w:lang w:val="en-GB"/>
              </w:rPr>
              <w:t>Developing the skills of correct preparation of the diploma project.</w:t>
            </w:r>
          </w:p>
          <w:p w:rsidR="00320B85" w:rsidRPr="000C63C2" w:rsidRDefault="00320B85" w:rsidP="000E04B2">
            <w:pPr>
              <w:rPr>
                <w:sz w:val="22"/>
                <w:szCs w:val="22"/>
                <w:lang w:val="en-GB"/>
              </w:rPr>
            </w:pPr>
          </w:p>
        </w:tc>
      </w:tr>
      <w:tr w:rsidR="00171F69" w:rsidRPr="003D1392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Default="004256DD" w:rsidP="00941C0C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t>The program contents are varied and adapted to the scope of the chosen specialization and/ or and / or topic of the diploma</w:t>
            </w:r>
          </w:p>
          <w:p w:rsidR="004256DD" w:rsidRPr="004256DD" w:rsidRDefault="004256DD" w:rsidP="004256DD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t>1) Rules for proper preparation and edition of diploma theses in the field of exact and natural sciences</w:t>
            </w:r>
          </w:p>
          <w:p w:rsidR="004256DD" w:rsidRPr="004256DD" w:rsidRDefault="004256DD" w:rsidP="004256DD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lastRenderedPageBreak/>
              <w:t>2) Bibliographic databases on exact and natural sciences and ways of using them</w:t>
            </w:r>
          </w:p>
          <w:p w:rsidR="004256DD" w:rsidRPr="004256DD" w:rsidRDefault="004256DD" w:rsidP="004256DD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t>3) Methods of searching information in literature sources</w:t>
            </w:r>
          </w:p>
          <w:p w:rsidR="004256DD" w:rsidRPr="004256DD" w:rsidRDefault="004256DD" w:rsidP="004256DD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t>4) Analysis of scientific texts on the example of publications in a foreign language proposed by the teacher</w:t>
            </w:r>
          </w:p>
          <w:p w:rsidR="004256DD" w:rsidRPr="000C63C2" w:rsidRDefault="004256DD" w:rsidP="004256DD">
            <w:pPr>
              <w:rPr>
                <w:sz w:val="22"/>
                <w:szCs w:val="22"/>
                <w:lang w:val="en-US"/>
              </w:rPr>
            </w:pPr>
            <w:r w:rsidRPr="004256DD">
              <w:rPr>
                <w:sz w:val="22"/>
                <w:szCs w:val="22"/>
                <w:lang w:val="en-US"/>
              </w:rPr>
              <w:t>5) Rules for preparing and presenting public speaking</w:t>
            </w:r>
          </w:p>
        </w:tc>
      </w:tr>
      <w:tr w:rsidR="00171F69" w:rsidRPr="003D1392" w:rsidTr="002B73C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F73D29" w:rsidRDefault="00971907" w:rsidP="00F73D29">
            <w:pPr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 xml:space="preserve">Books and scientific articles are related to the selected </w:t>
            </w:r>
            <w:proofErr w:type="spellStart"/>
            <w:r w:rsidRPr="00971907">
              <w:rPr>
                <w:sz w:val="22"/>
                <w:szCs w:val="22"/>
                <w:lang w:val="en-US"/>
              </w:rPr>
              <w:t>speciality</w:t>
            </w:r>
            <w:proofErr w:type="spellEnd"/>
            <w:r w:rsidRPr="00971907">
              <w:rPr>
                <w:sz w:val="22"/>
                <w:szCs w:val="22"/>
                <w:lang w:val="en-US"/>
              </w:rPr>
              <w:t xml:space="preserve"> mode and / or to the topic of diploma project</w:t>
            </w:r>
          </w:p>
        </w:tc>
      </w:tr>
      <w:tr w:rsidR="00171F69" w:rsidRPr="003D1392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Student: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lists the most important bibliographic databases in the field of exact and natural sciences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describes the rules for preparing and delivering papers at a popular science level</w:t>
            </w:r>
          </w:p>
          <w:p w:rsidR="00070A9B" w:rsidRPr="00997D7C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describes the basic principles of preparing scientific papers in the field of exact sciences</w:t>
            </w:r>
          </w:p>
        </w:tc>
      </w:tr>
      <w:tr w:rsidR="00171F69" w:rsidRPr="003D1392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Student: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independently uses literature databases and critically selects source texts for given or selected topic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reads with understanding, analyzes and evaluates simple scientific texts in Polish and English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prepares a study presenting a specific problem in the field of the scientific discipline being studied and the selected specialty</w:t>
            </w:r>
          </w:p>
          <w:p w:rsidR="00095BAF" w:rsidRPr="00095BAF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has the ability to prepare an oral presentation on a given topic in Polish</w:t>
            </w:r>
          </w:p>
          <w:p w:rsidR="00006C93" w:rsidRPr="000C63C2" w:rsidRDefault="00095BAF" w:rsidP="00095BAF">
            <w:pPr>
              <w:jc w:val="both"/>
              <w:rPr>
                <w:sz w:val="22"/>
                <w:szCs w:val="22"/>
                <w:lang w:val="en-US"/>
              </w:rPr>
            </w:pPr>
            <w:r w:rsidRPr="00095BAF">
              <w:rPr>
                <w:sz w:val="22"/>
                <w:szCs w:val="22"/>
                <w:lang w:val="en-US"/>
              </w:rPr>
              <w:t>• discusses in a substantive manner the subject presented during his or her own presentation</w:t>
            </w:r>
          </w:p>
        </w:tc>
      </w:tr>
      <w:tr w:rsidR="00171F69" w:rsidRPr="003D1392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971907" w:rsidRPr="00971907" w:rsidRDefault="00971907" w:rsidP="00971907">
            <w:pPr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Student: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4"/>
              </w:numPr>
              <w:ind w:left="412" w:hanging="283"/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identifies the level of his/her knowledge and skills and understands the need for further education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4"/>
              </w:numPr>
              <w:ind w:left="412" w:hanging="283"/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correctly identifies and resolves dilemmas related to this profession</w:t>
            </w:r>
          </w:p>
          <w:p w:rsidR="00971907" w:rsidRPr="00971907" w:rsidRDefault="00971907" w:rsidP="007B5A24">
            <w:pPr>
              <w:pStyle w:val="Akapitzlist"/>
              <w:numPr>
                <w:ilvl w:val="0"/>
                <w:numId w:val="4"/>
              </w:numPr>
              <w:ind w:left="412" w:hanging="283"/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shows creativity in independent acting, can work in a team performing different roles taking into account the priorities for achieving the intended aims</w:t>
            </w:r>
          </w:p>
          <w:p w:rsidR="00971907" w:rsidRPr="00971907" w:rsidRDefault="00971907" w:rsidP="00971907">
            <w:pPr>
              <w:pStyle w:val="Akapitzlist"/>
              <w:numPr>
                <w:ilvl w:val="0"/>
                <w:numId w:val="4"/>
              </w:numPr>
              <w:ind w:left="412" w:hanging="283"/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shows responsibility for the safety of own and other work and the workplace,</w:t>
            </w:r>
          </w:p>
          <w:p w:rsidR="00070A9B" w:rsidRPr="00971907" w:rsidRDefault="00971907" w:rsidP="00971907">
            <w:pPr>
              <w:pStyle w:val="Akapitzlist"/>
              <w:numPr>
                <w:ilvl w:val="0"/>
                <w:numId w:val="4"/>
              </w:numPr>
              <w:ind w:left="412" w:hanging="283"/>
              <w:jc w:val="both"/>
              <w:rPr>
                <w:sz w:val="22"/>
                <w:szCs w:val="22"/>
                <w:lang w:val="en-US"/>
              </w:rPr>
            </w:pPr>
            <w:r w:rsidRPr="00971907">
              <w:rPr>
                <w:sz w:val="22"/>
                <w:szCs w:val="22"/>
                <w:lang w:val="en-US"/>
              </w:rPr>
              <w:t>complies with the rules conducted in emergencies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6CA4" w:rsidRDefault="00596CA4" w:rsidP="00941E09">
      <w:r>
        <w:separator/>
      </w:r>
    </w:p>
  </w:endnote>
  <w:endnote w:type="continuationSeparator" w:id="0">
    <w:p w:rsidR="00596CA4" w:rsidRDefault="00596CA4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CE28A8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6CA4" w:rsidRDefault="00596CA4" w:rsidP="00941E09">
      <w:r>
        <w:separator/>
      </w:r>
    </w:p>
  </w:footnote>
  <w:footnote w:type="continuationSeparator" w:id="0">
    <w:p w:rsidR="00596CA4" w:rsidRDefault="00596CA4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B6345"/>
    <w:multiLevelType w:val="hybridMultilevel"/>
    <w:tmpl w:val="1E481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2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3" w15:restartNumberingAfterBreak="0">
    <w:nsid w:val="6D355374"/>
    <w:multiLevelType w:val="hybridMultilevel"/>
    <w:tmpl w:val="B30691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QQR5hZmZqaGSjpKwanFxZn5eSAFRrUAiiIkI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95BAF"/>
    <w:rsid w:val="000A07C2"/>
    <w:rsid w:val="000A4010"/>
    <w:rsid w:val="000A46AF"/>
    <w:rsid w:val="000A660C"/>
    <w:rsid w:val="000C63C2"/>
    <w:rsid w:val="000E04B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B73C0"/>
    <w:rsid w:val="002D1C12"/>
    <w:rsid w:val="002E6D3F"/>
    <w:rsid w:val="002F1093"/>
    <w:rsid w:val="002F3125"/>
    <w:rsid w:val="002F7DF7"/>
    <w:rsid w:val="00307AD1"/>
    <w:rsid w:val="003147D5"/>
    <w:rsid w:val="0031497A"/>
    <w:rsid w:val="00315902"/>
    <w:rsid w:val="00320B85"/>
    <w:rsid w:val="00321495"/>
    <w:rsid w:val="00322FF3"/>
    <w:rsid w:val="00323842"/>
    <w:rsid w:val="00345929"/>
    <w:rsid w:val="0037138B"/>
    <w:rsid w:val="00373E52"/>
    <w:rsid w:val="00393900"/>
    <w:rsid w:val="003968EC"/>
    <w:rsid w:val="00397563"/>
    <w:rsid w:val="003A0915"/>
    <w:rsid w:val="003A5287"/>
    <w:rsid w:val="003B13F9"/>
    <w:rsid w:val="003B40D7"/>
    <w:rsid w:val="003C1888"/>
    <w:rsid w:val="003D1392"/>
    <w:rsid w:val="003D5BF2"/>
    <w:rsid w:val="003E2662"/>
    <w:rsid w:val="003E6429"/>
    <w:rsid w:val="0040012F"/>
    <w:rsid w:val="004037C8"/>
    <w:rsid w:val="00410C33"/>
    <w:rsid w:val="00411FF8"/>
    <w:rsid w:val="004256DD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96CA4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27C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136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071D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C0C"/>
    <w:rsid w:val="00941E09"/>
    <w:rsid w:val="009507CE"/>
    <w:rsid w:val="00953F5A"/>
    <w:rsid w:val="00954D6C"/>
    <w:rsid w:val="00955A73"/>
    <w:rsid w:val="00962A4B"/>
    <w:rsid w:val="009650EB"/>
    <w:rsid w:val="00965715"/>
    <w:rsid w:val="00965A3A"/>
    <w:rsid w:val="00967774"/>
    <w:rsid w:val="00971907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34AD"/>
    <w:rsid w:val="00CC51AF"/>
    <w:rsid w:val="00CD29F1"/>
    <w:rsid w:val="00CD4456"/>
    <w:rsid w:val="00CD49DE"/>
    <w:rsid w:val="00CE28A8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16BE6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73D29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E312E2-040A-4102-858A-0C0E8B112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62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9</cp:revision>
  <cp:lastPrinted>2019-06-03T08:53:00Z</cp:lastPrinted>
  <dcterms:created xsi:type="dcterms:W3CDTF">2019-06-06T08:22:00Z</dcterms:created>
  <dcterms:modified xsi:type="dcterms:W3CDTF">2022-03-04T07:51:00Z</dcterms:modified>
</cp:coreProperties>
</file>